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537C0" w14:textId="2D04C840" w:rsidR="005C40C3" w:rsidRPr="00C65D11" w:rsidRDefault="005C40C3" w:rsidP="005C40C3">
      <w:pPr>
        <w:jc w:val="center"/>
        <w:rPr>
          <w:b/>
          <w:bCs/>
          <w:sz w:val="30"/>
          <w:szCs w:val="30"/>
        </w:rPr>
      </w:pPr>
      <w:r w:rsidRPr="00C65D11">
        <w:rPr>
          <w:b/>
          <w:bCs/>
          <w:sz w:val="30"/>
          <w:szCs w:val="30"/>
        </w:rPr>
        <w:t>Operating Systems – Theory Assignment 1</w:t>
      </w:r>
    </w:p>
    <w:p w14:paraId="3D71D9AF" w14:textId="39AF5BFF" w:rsidR="00FD0A94" w:rsidRDefault="00FD0A94"/>
    <w:p w14:paraId="17691357" w14:textId="589E7ED3" w:rsidR="00C65D11" w:rsidRPr="008C4E1B" w:rsidRDefault="008C4E1B" w:rsidP="008C4E1B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(a) </w:t>
      </w:r>
      <w:r w:rsidR="00C743A9">
        <w:t xml:space="preserve"> </w:t>
      </w:r>
      <w:r w:rsidR="00C743A9" w:rsidRPr="008C4E1B">
        <w:rPr>
          <w:b/>
          <w:bCs/>
        </w:rPr>
        <w:t>Alternate mechanisms to enforce memory protection:</w:t>
      </w:r>
    </w:p>
    <w:p w14:paraId="4DF96ADB" w14:textId="75294450" w:rsidR="00FB573B" w:rsidRPr="00567CF8" w:rsidRDefault="00C743A9" w:rsidP="009B26A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8C4E1B">
        <w:rPr>
          <w:b/>
          <w:bCs/>
          <w:sz w:val="20"/>
          <w:szCs w:val="20"/>
        </w:rPr>
        <w:t>Memory Protection using Segmentation</w:t>
      </w:r>
      <w:r>
        <w:t xml:space="preserve"> – </w:t>
      </w:r>
      <w:r w:rsidR="00F16929" w:rsidRPr="00567CF8">
        <w:rPr>
          <w:sz w:val="20"/>
          <w:szCs w:val="20"/>
        </w:rPr>
        <w:t>This</w:t>
      </w:r>
      <w:r w:rsidRPr="00567CF8">
        <w:rPr>
          <w:sz w:val="20"/>
          <w:szCs w:val="20"/>
        </w:rPr>
        <w:t xml:space="preserve"> is a method of </w:t>
      </w:r>
      <w:r w:rsidRPr="00EB246F">
        <w:rPr>
          <w:b/>
          <w:bCs/>
          <w:sz w:val="20"/>
          <w:szCs w:val="20"/>
        </w:rPr>
        <w:t>dividing the system memory</w:t>
      </w:r>
      <w:r w:rsidRPr="00567CF8">
        <w:rPr>
          <w:sz w:val="20"/>
          <w:szCs w:val="20"/>
        </w:rPr>
        <w:t xml:space="preserve"> into different segments.</w:t>
      </w:r>
      <w:r w:rsidR="00567CF8" w:rsidRPr="00567CF8">
        <w:rPr>
          <w:rFonts w:ascii="Arial" w:hAnsi="Arial" w:cs="Arial"/>
          <w:color w:val="202122"/>
          <w:sz w:val="20"/>
          <w:szCs w:val="20"/>
          <w:shd w:val="clear" w:color="auto" w:fill="FFFFFF"/>
        </w:rPr>
        <w:t xml:space="preserve"> </w:t>
      </w:r>
      <w:r w:rsidR="00567CF8" w:rsidRPr="00567CF8">
        <w:rPr>
          <w:rFonts w:cstheme="minorHAnsi"/>
          <w:color w:val="202122"/>
          <w:sz w:val="20"/>
          <w:szCs w:val="20"/>
          <w:shd w:val="clear" w:color="auto" w:fill="FFFFFF"/>
        </w:rPr>
        <w:t xml:space="preserve">A reference to a memory location includes a </w:t>
      </w:r>
      <w:r w:rsidR="00567CF8" w:rsidRPr="00EB246F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value that identifies a segment</w:t>
      </w:r>
      <w:r w:rsidR="00567CF8" w:rsidRPr="00567CF8">
        <w:rPr>
          <w:rFonts w:cstheme="minorHAnsi"/>
          <w:color w:val="202122"/>
          <w:sz w:val="20"/>
          <w:szCs w:val="20"/>
          <w:shd w:val="clear" w:color="auto" w:fill="FFFFFF"/>
        </w:rPr>
        <w:t xml:space="preserve"> and an </w:t>
      </w:r>
      <w:r w:rsidR="00567CF8" w:rsidRPr="00EB246F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offset within that segment</w:t>
      </w:r>
      <w:r w:rsidR="00567CF8" w:rsidRPr="00567CF8">
        <w:rPr>
          <w:rFonts w:cstheme="minorHAnsi"/>
          <w:color w:val="202122"/>
          <w:sz w:val="20"/>
          <w:szCs w:val="20"/>
          <w:shd w:val="clear" w:color="auto" w:fill="FFFFFF"/>
        </w:rPr>
        <w:t>.</w:t>
      </w:r>
      <w:r w:rsidR="00607A05">
        <w:rPr>
          <w:rFonts w:cstheme="minorHAnsi"/>
          <w:color w:val="202122"/>
          <w:sz w:val="20"/>
          <w:szCs w:val="20"/>
          <w:shd w:val="clear" w:color="auto" w:fill="FFFFFF"/>
        </w:rPr>
        <w:t xml:space="preserve"> For example, the x86 architecture has multiple segmentation features that help use protected memory in this architecture.</w:t>
      </w:r>
    </w:p>
    <w:p w14:paraId="6CA1EDCC" w14:textId="4F3F178D" w:rsidR="00FB573B" w:rsidRPr="00567CF8" w:rsidRDefault="00C743A9" w:rsidP="00C743A9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8C4E1B">
        <w:rPr>
          <w:b/>
          <w:bCs/>
          <w:sz w:val="20"/>
          <w:szCs w:val="20"/>
        </w:rPr>
        <w:t xml:space="preserve">Memory Protection using </w:t>
      </w:r>
      <w:r w:rsidR="00991B1C" w:rsidRPr="008C4E1B">
        <w:rPr>
          <w:b/>
          <w:bCs/>
          <w:sz w:val="20"/>
          <w:szCs w:val="20"/>
        </w:rPr>
        <w:t>K</w:t>
      </w:r>
      <w:r w:rsidRPr="008C4E1B">
        <w:rPr>
          <w:b/>
          <w:bCs/>
          <w:sz w:val="20"/>
          <w:szCs w:val="20"/>
        </w:rPr>
        <w:t>eys</w:t>
      </w:r>
      <w:r>
        <w:rPr>
          <w:b/>
          <w:bCs/>
        </w:rPr>
        <w:t xml:space="preserve"> </w:t>
      </w:r>
      <w:r w:rsidRPr="00C743A9">
        <w:t>-</w:t>
      </w:r>
      <w:r>
        <w:t xml:space="preserve"> 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>A memory protection key (MPK)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mechanism </w:t>
      </w:r>
      <w:r w:rsidR="009E4FC9" w:rsidRPr="004F1F4B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divides physical memory into blocks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of a particular size</w:t>
      </w:r>
      <w:r w:rsidR="009E4FC9">
        <w:rPr>
          <w:rFonts w:cstheme="minorHAnsi"/>
          <w:color w:val="202122"/>
          <w:sz w:val="20"/>
          <w:szCs w:val="20"/>
          <w:shd w:val="clear" w:color="auto" w:fill="FFFFFF"/>
        </w:rPr>
        <w:t>,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each of which has an </w:t>
      </w:r>
      <w:r w:rsidR="009E4FC9" w:rsidRPr="004F1F4B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associated numerical value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called a protection key. </w:t>
      </w:r>
      <w:r w:rsidR="009E4FC9" w:rsidRPr="009D01AF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Each process also has a protection key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value associated with it. On memory</w:t>
      </w:r>
      <w:r w:rsid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>access</w:t>
      </w:r>
      <w:r w:rsidR="009E4FC9">
        <w:rPr>
          <w:rFonts w:cstheme="minorHAnsi"/>
          <w:color w:val="202122"/>
          <w:sz w:val="20"/>
          <w:szCs w:val="20"/>
          <w:shd w:val="clear" w:color="auto" w:fill="FFFFFF"/>
        </w:rPr>
        <w:t>,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the hardware checks that the current process's protection key </w:t>
      </w:r>
      <w:r w:rsidR="009E4FC9" w:rsidRPr="009D01AF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matches the value associated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 xml:space="preserve"> with the memory block being accessed; </w:t>
      </w:r>
      <w:r w:rsidR="009E4FC9" w:rsidRPr="009D01AF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if not, an exception occurs</w:t>
      </w:r>
      <w:r w:rsidR="009E4FC9" w:rsidRPr="009E4FC9">
        <w:rPr>
          <w:rFonts w:cstheme="minorHAnsi"/>
          <w:color w:val="202122"/>
          <w:sz w:val="20"/>
          <w:szCs w:val="20"/>
          <w:shd w:val="clear" w:color="auto" w:fill="FFFFFF"/>
        </w:rPr>
        <w:t>.</w:t>
      </w:r>
    </w:p>
    <w:p w14:paraId="07C93659" w14:textId="77777777" w:rsidR="00C743A9" w:rsidRDefault="00C743A9" w:rsidP="00C743A9">
      <w:pPr>
        <w:pStyle w:val="ListParagraph"/>
      </w:pPr>
    </w:p>
    <w:p w14:paraId="1BFFAA73" w14:textId="6627D32B" w:rsidR="00FB573B" w:rsidRPr="00FB573B" w:rsidRDefault="00FB573B">
      <w:pPr>
        <w:rPr>
          <w:b/>
          <w:bCs/>
          <w:sz w:val="24"/>
          <w:szCs w:val="24"/>
        </w:rPr>
      </w:pPr>
      <w:r w:rsidRPr="00FB573B">
        <w:rPr>
          <w:b/>
          <w:bCs/>
          <w:sz w:val="24"/>
          <w:szCs w:val="24"/>
        </w:rPr>
        <w:t xml:space="preserve">References: </w:t>
      </w:r>
    </w:p>
    <w:p w14:paraId="060D15B4" w14:textId="53E73132" w:rsidR="00FB573B" w:rsidRPr="00FB573B" w:rsidRDefault="00FB573B" w:rsidP="00FB573B">
      <w:pPr>
        <w:pStyle w:val="ListParagraph"/>
        <w:numPr>
          <w:ilvl w:val="0"/>
          <w:numId w:val="5"/>
        </w:numPr>
        <w:rPr>
          <w:sz w:val="20"/>
          <w:szCs w:val="20"/>
        </w:rPr>
      </w:pPr>
      <w:hyperlink r:id="rId5" w:history="1">
        <w:r w:rsidRPr="00FB573B">
          <w:rPr>
            <w:rStyle w:val="Hyperlink"/>
            <w:sz w:val="20"/>
            <w:szCs w:val="20"/>
          </w:rPr>
          <w:t>http://www.cs.uni.edu/~diesburg/courses/cs3430_sp14/sessions/s12/s12_memory_protection.pdf</w:t>
        </w:r>
      </w:hyperlink>
    </w:p>
    <w:p w14:paraId="4CF8F507" w14:textId="4E40C437" w:rsidR="00FB573B" w:rsidRDefault="00FB573B" w:rsidP="00FB573B">
      <w:pPr>
        <w:pStyle w:val="ListParagraph"/>
        <w:numPr>
          <w:ilvl w:val="0"/>
          <w:numId w:val="5"/>
        </w:numPr>
        <w:rPr>
          <w:sz w:val="20"/>
          <w:szCs w:val="20"/>
        </w:rPr>
      </w:pPr>
      <w:hyperlink r:id="rId6" w:history="1">
        <w:r w:rsidRPr="00FB573B">
          <w:rPr>
            <w:rStyle w:val="Hyperlink"/>
            <w:sz w:val="20"/>
            <w:szCs w:val="20"/>
          </w:rPr>
          <w:t>https://www.geeksforgeeks.org/memory-protection-in-operating-systems/</w:t>
        </w:r>
      </w:hyperlink>
    </w:p>
    <w:p w14:paraId="61733D6D" w14:textId="3332B618" w:rsidR="00607A05" w:rsidRDefault="00607A05" w:rsidP="00607A05">
      <w:pPr>
        <w:pStyle w:val="ListParagraph"/>
        <w:numPr>
          <w:ilvl w:val="0"/>
          <w:numId w:val="5"/>
        </w:numPr>
        <w:rPr>
          <w:sz w:val="20"/>
          <w:szCs w:val="20"/>
        </w:rPr>
      </w:pPr>
      <w:hyperlink r:id="rId7" w:history="1">
        <w:r w:rsidRPr="00535703">
          <w:rPr>
            <w:rStyle w:val="Hyperlink"/>
            <w:sz w:val="20"/>
            <w:szCs w:val="20"/>
          </w:rPr>
          <w:t>https://en.wikipedia.org/wiki/Memory_protection#Segmentation</w:t>
        </w:r>
      </w:hyperlink>
    </w:p>
    <w:p w14:paraId="5C1008D1" w14:textId="77777777" w:rsidR="00607A05" w:rsidRPr="00607A05" w:rsidRDefault="00607A05" w:rsidP="00607A05">
      <w:pPr>
        <w:pStyle w:val="ListParagraph"/>
        <w:rPr>
          <w:sz w:val="20"/>
          <w:szCs w:val="20"/>
        </w:rPr>
      </w:pPr>
    </w:p>
    <w:p w14:paraId="7C06216B" w14:textId="77777777" w:rsidR="00607A05" w:rsidRDefault="00607A05"/>
    <w:p w14:paraId="76DCE0FE" w14:textId="15B5D702" w:rsidR="00FD0A94" w:rsidRDefault="005C40C3">
      <w:r>
        <w:t xml:space="preserve">(b) </w:t>
      </w:r>
      <w:r w:rsidRPr="00503DC3">
        <w:rPr>
          <w:b/>
          <w:bCs/>
        </w:rPr>
        <w:t>Examples where programs require memory to be shared between them</w:t>
      </w:r>
      <w:r>
        <w:t xml:space="preserve">: </w:t>
      </w:r>
    </w:p>
    <w:p w14:paraId="31B2C5F1" w14:textId="7C3A77DF" w:rsidR="005C40C3" w:rsidRDefault="005C40C3" w:rsidP="00503DC3">
      <w:pPr>
        <w:pStyle w:val="ListParagraph"/>
        <w:numPr>
          <w:ilvl w:val="0"/>
          <w:numId w:val="3"/>
        </w:numPr>
      </w:pPr>
      <w:r>
        <w:t xml:space="preserve">We can observe the </w:t>
      </w:r>
      <w:r w:rsidR="00503DC3">
        <w:t xml:space="preserve">applications </w:t>
      </w:r>
      <w:r>
        <w:t xml:space="preserve">of shared memory </w:t>
      </w:r>
      <w:r w:rsidR="00503DC3">
        <w:t xml:space="preserve">using a simple </w:t>
      </w:r>
      <w:r w:rsidR="00503DC3" w:rsidRPr="00503DC3">
        <w:rPr>
          <w:b/>
          <w:bCs/>
        </w:rPr>
        <w:t>producer-consumer problem</w:t>
      </w:r>
      <w:r w:rsidR="00503DC3">
        <w:t>:</w:t>
      </w:r>
    </w:p>
    <w:p w14:paraId="26DBBABD" w14:textId="4341351B" w:rsidR="00503DC3" w:rsidRPr="00F437F9" w:rsidRDefault="00503DC3" w:rsidP="00F437F9">
      <w:pPr>
        <w:pStyle w:val="NormalWeb"/>
        <w:shd w:val="clear" w:color="auto" w:fill="FFFFFF"/>
        <w:spacing w:before="0" w:beforeAutospacing="0" w:after="300" w:afterAutospacing="0"/>
        <w:ind w:left="720"/>
        <w:rPr>
          <w:rFonts w:asciiTheme="minorHAnsi" w:hAnsiTheme="minorHAnsi" w:cstheme="minorHAnsi"/>
          <w:color w:val="222222"/>
          <w:sz w:val="20"/>
          <w:szCs w:val="20"/>
        </w:rPr>
      </w:pPr>
      <w:r w:rsidRPr="00503DC3">
        <w:rPr>
          <w:rFonts w:asciiTheme="minorHAnsi" w:hAnsiTheme="minorHAnsi" w:cstheme="minorHAnsi"/>
          <w:color w:val="222222"/>
          <w:sz w:val="20"/>
          <w:szCs w:val="20"/>
        </w:rPr>
        <w:t>The producer and the consumer process both share a “buffer</w:t>
      </w:r>
      <w:r w:rsidR="003612F4">
        <w:rPr>
          <w:rFonts w:asciiTheme="minorHAnsi" w:hAnsiTheme="minorHAnsi" w:cstheme="minorHAnsi"/>
          <w:color w:val="222222"/>
          <w:sz w:val="20"/>
          <w:szCs w:val="20"/>
        </w:rPr>
        <w:t>,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>” which they use as a “queue</w:t>
      </w:r>
      <w:r w:rsidR="003612F4">
        <w:rPr>
          <w:rFonts w:asciiTheme="minorHAnsi" w:hAnsiTheme="minorHAnsi" w:cstheme="minorHAnsi"/>
          <w:color w:val="222222"/>
          <w:sz w:val="20"/>
          <w:szCs w:val="20"/>
        </w:rPr>
        <w:t>”.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 xml:space="preserve"> The job of the </w:t>
      </w:r>
      <w:r w:rsidR="003612F4">
        <w:rPr>
          <w:rFonts w:asciiTheme="minorHAnsi" w:hAnsiTheme="minorHAnsi" w:cstheme="minorHAnsi"/>
          <w:color w:val="222222"/>
          <w:sz w:val="20"/>
          <w:szCs w:val="20"/>
        </w:rPr>
        <w:t>P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 xml:space="preserve">roducer </w:t>
      </w:r>
      <w:r w:rsidR="003612F4">
        <w:rPr>
          <w:rFonts w:asciiTheme="minorHAnsi" w:hAnsiTheme="minorHAnsi" w:cstheme="minorHAnsi"/>
          <w:color w:val="222222"/>
          <w:sz w:val="20"/>
          <w:szCs w:val="20"/>
        </w:rPr>
        <w:t>P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 xml:space="preserve">rocess is to </w:t>
      </w:r>
      <w:r w:rsidRPr="003612F4">
        <w:rPr>
          <w:rFonts w:asciiTheme="minorHAnsi" w:hAnsiTheme="minorHAnsi" w:cstheme="minorHAnsi"/>
          <w:b/>
          <w:bCs/>
          <w:color w:val="222222"/>
          <w:sz w:val="20"/>
          <w:szCs w:val="20"/>
        </w:rPr>
        <w:t>generate the data and fill it into the buffer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>. The job of the consumer process is to consume the data and empty the buffer.</w:t>
      </w:r>
      <w:r>
        <w:rPr>
          <w:rFonts w:asciiTheme="minorHAnsi" w:hAnsiTheme="minorHAnsi" w:cstheme="minorHAnsi"/>
          <w:color w:val="222222"/>
          <w:sz w:val="20"/>
          <w:szCs w:val="20"/>
        </w:rPr>
        <w:t xml:space="preserve"> 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>The </w:t>
      </w:r>
      <w:r w:rsidRPr="003612F4">
        <w:rPr>
          <w:rStyle w:val="Strong"/>
          <w:rFonts w:asciiTheme="minorHAnsi" w:hAnsiTheme="minorHAnsi" w:cstheme="minorHAnsi"/>
          <w:b w:val="0"/>
          <w:bCs w:val="0"/>
          <w:color w:val="222222"/>
          <w:sz w:val="20"/>
          <w:szCs w:val="20"/>
        </w:rPr>
        <w:t>problem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 xml:space="preserve"> is that the </w:t>
      </w:r>
      <w:r w:rsidRPr="003612F4">
        <w:rPr>
          <w:rFonts w:asciiTheme="minorHAnsi" w:hAnsiTheme="minorHAnsi" w:cstheme="minorHAnsi"/>
          <w:b/>
          <w:bCs/>
          <w:color w:val="222222"/>
          <w:sz w:val="20"/>
          <w:szCs w:val="20"/>
        </w:rPr>
        <w:t>producer must not generate data if the buffer is full</w:t>
      </w:r>
      <w:r w:rsidR="003612F4">
        <w:rPr>
          <w:rFonts w:asciiTheme="minorHAnsi" w:hAnsiTheme="minorHAnsi" w:cstheme="minorHAnsi"/>
          <w:b/>
          <w:bCs/>
          <w:color w:val="222222"/>
          <w:sz w:val="20"/>
          <w:szCs w:val="20"/>
        </w:rPr>
        <w:t>,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 xml:space="preserve"> and the </w:t>
      </w:r>
      <w:r w:rsidRPr="003612F4">
        <w:rPr>
          <w:rFonts w:asciiTheme="minorHAnsi" w:hAnsiTheme="minorHAnsi" w:cstheme="minorHAnsi"/>
          <w:b/>
          <w:bCs/>
          <w:color w:val="222222"/>
          <w:sz w:val="20"/>
          <w:szCs w:val="20"/>
        </w:rPr>
        <w:t>consumer must not consume data if the buffer is empty</w:t>
      </w:r>
      <w:r w:rsidRPr="00503DC3">
        <w:rPr>
          <w:rFonts w:asciiTheme="minorHAnsi" w:hAnsiTheme="minorHAnsi" w:cstheme="minorHAnsi"/>
          <w:color w:val="222222"/>
          <w:sz w:val="20"/>
          <w:szCs w:val="20"/>
        </w:rPr>
        <w:t>.</w:t>
      </w:r>
      <w:r>
        <w:rPr>
          <w:rFonts w:asciiTheme="minorHAnsi" w:hAnsiTheme="minorHAnsi" w:cstheme="minorHAnsi"/>
          <w:color w:val="222222"/>
          <w:sz w:val="20"/>
          <w:szCs w:val="20"/>
        </w:rPr>
        <w:t xml:space="preserve"> </w:t>
      </w:r>
      <w:r w:rsidRPr="00503DC3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 xml:space="preserve">The </w:t>
      </w:r>
      <w:r w:rsidRPr="003612F4">
        <w:rPr>
          <w:rFonts w:asciiTheme="minorHAnsi" w:hAnsiTheme="minorHAnsi" w:cstheme="minorHAnsi"/>
          <w:b/>
          <w:bCs/>
          <w:color w:val="222222"/>
          <w:sz w:val="20"/>
          <w:szCs w:val="20"/>
          <w:shd w:val="clear" w:color="auto" w:fill="FFFFFF"/>
        </w:rPr>
        <w:t>solution to this problem is shared memory</w:t>
      </w:r>
      <w:r w:rsidRPr="00503DC3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.  The producer and consumer processes must have a common buffer that resides in the region of memory.</w:t>
      </w:r>
    </w:p>
    <w:p w14:paraId="02BC8CFD" w14:textId="46B9D030" w:rsidR="005C40C3" w:rsidRPr="005C40C3" w:rsidRDefault="005C40C3" w:rsidP="005C40C3">
      <w:pPr>
        <w:pStyle w:val="ListParagraph"/>
        <w:numPr>
          <w:ilvl w:val="0"/>
          <w:numId w:val="2"/>
        </w:numPr>
        <w:rPr>
          <w:b/>
          <w:bCs/>
        </w:rPr>
      </w:pPr>
      <w:r w:rsidRPr="005C40C3">
        <w:rPr>
          <w:b/>
          <w:bCs/>
        </w:rPr>
        <w:t>During a login process</w:t>
      </w:r>
      <w:r w:rsidR="003612F4">
        <w:rPr>
          <w:b/>
          <w:bCs/>
        </w:rPr>
        <w:t>:</w:t>
      </w:r>
    </w:p>
    <w:p w14:paraId="5B62B6CE" w14:textId="53C55D37" w:rsidR="005C40C3" w:rsidRDefault="003612F4" w:rsidP="005C40C3">
      <w:pPr>
        <w:pStyle w:val="ListParagraph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The Service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Manager </w:t>
      </w:r>
      <w:r>
        <w:rPr>
          <w:rFonts w:cstheme="minorHAnsi"/>
          <w:color w:val="000000"/>
          <w:sz w:val="20"/>
          <w:szCs w:val="20"/>
        </w:rPr>
        <w:t xml:space="preserve">checks 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shared memory, </w:t>
      </w:r>
      <w:r>
        <w:rPr>
          <w:rFonts w:cstheme="minorHAnsi"/>
          <w:color w:val="000000"/>
          <w:sz w:val="20"/>
          <w:szCs w:val="20"/>
        </w:rPr>
        <w:t>finds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that the login application is 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not currently stored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there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, retrieves the code record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for the application from the database, and 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then loads it into shared memory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. At this point, </w:t>
      </w:r>
      <w:r>
        <w:rPr>
          <w:rFonts w:cstheme="minorHAnsi"/>
          <w:color w:val="000000"/>
          <w:sz w:val="20"/>
          <w:szCs w:val="20"/>
        </w:rPr>
        <w:t xml:space="preserve">the 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Service Manager will 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begin to execute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the login application. </w:t>
      </w:r>
      <w:r>
        <w:rPr>
          <w:rFonts w:cstheme="minorHAnsi"/>
          <w:color w:val="000000"/>
          <w:sz w:val="20"/>
          <w:szCs w:val="20"/>
        </w:rPr>
        <w:t>Now, the prompt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form </w:t>
      </w:r>
      <w:r>
        <w:rPr>
          <w:rFonts w:cstheme="minorHAnsi"/>
          <w:color w:val="000000"/>
          <w:sz w:val="20"/>
          <w:szCs w:val="20"/>
        </w:rPr>
        <w:t>is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displayed</w:t>
      </w:r>
      <w:r>
        <w:rPr>
          <w:rFonts w:cstheme="minorHAnsi"/>
          <w:color w:val="000000"/>
          <w:sz w:val="20"/>
          <w:szCs w:val="20"/>
        </w:rPr>
        <w:t>;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it will check shared memory for the form, find that it is 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not currently stored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there, 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retrieve the</w:t>
      </w:r>
      <w:r w:rsidRPr="003612F4">
        <w:rPr>
          <w:rFonts w:cstheme="minorHAnsi"/>
          <w:b/>
          <w:bCs/>
          <w:color w:val="000000"/>
          <w:sz w:val="20"/>
          <w:szCs w:val="20"/>
        </w:rPr>
        <w:t xml:space="preserve"> login prompt</w:t>
      </w:r>
      <w:r>
        <w:rPr>
          <w:rFonts w:cstheme="minorHAnsi"/>
          <w:color w:val="000000"/>
          <w:sz w:val="20"/>
          <w:szCs w:val="20"/>
        </w:rPr>
        <w:t xml:space="preserve"> 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form from the database and </w:t>
      </w:r>
      <w:r w:rsidR="005C40C3" w:rsidRPr="003612F4">
        <w:rPr>
          <w:rFonts w:cstheme="minorHAnsi"/>
          <w:b/>
          <w:bCs/>
          <w:color w:val="000000"/>
          <w:sz w:val="20"/>
          <w:szCs w:val="20"/>
        </w:rPr>
        <w:t>load it into shared memory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. Once the form is displayed, the user enters their </w:t>
      </w:r>
      <w:r>
        <w:rPr>
          <w:rFonts w:cstheme="minorHAnsi"/>
          <w:color w:val="000000"/>
          <w:sz w:val="20"/>
          <w:szCs w:val="20"/>
        </w:rPr>
        <w:t>user ID</w:t>
      </w:r>
      <w:r w:rsidR="005C40C3" w:rsidRPr="005C40C3">
        <w:rPr>
          <w:rFonts w:cstheme="minorHAnsi"/>
          <w:color w:val="000000"/>
          <w:sz w:val="20"/>
          <w:szCs w:val="20"/>
        </w:rPr>
        <w:t xml:space="preserve"> and password, the application then attempts to validate this information against Service Manager’s operator file.</w:t>
      </w:r>
    </w:p>
    <w:p w14:paraId="2F1C3C06" w14:textId="77777777" w:rsidR="005C40C3" w:rsidRDefault="005C40C3" w:rsidP="005C40C3">
      <w:pPr>
        <w:pStyle w:val="ListParagraph"/>
        <w:rPr>
          <w:rFonts w:cstheme="minorHAnsi"/>
          <w:color w:val="000000"/>
          <w:sz w:val="20"/>
          <w:szCs w:val="20"/>
        </w:rPr>
      </w:pPr>
    </w:p>
    <w:p w14:paraId="6BFA59D4" w14:textId="369DAAA8" w:rsidR="00F437F9" w:rsidRPr="008C4E1B" w:rsidRDefault="005C40C3" w:rsidP="003B5D7F">
      <w:pPr>
        <w:pStyle w:val="ListParagraph"/>
        <w:numPr>
          <w:ilvl w:val="0"/>
          <w:numId w:val="2"/>
        </w:numPr>
        <w:rPr>
          <w:rFonts w:cstheme="minorHAnsi"/>
          <w:color w:val="000000"/>
          <w:sz w:val="20"/>
          <w:szCs w:val="20"/>
        </w:rPr>
      </w:pPr>
      <w:r w:rsidRPr="005C40C3">
        <w:rPr>
          <w:rFonts w:cstheme="minorHAnsi"/>
          <w:color w:val="202122"/>
          <w:sz w:val="20"/>
          <w:szCs w:val="20"/>
          <w:shd w:val="clear" w:color="auto" w:fill="FFFFFF"/>
        </w:rPr>
        <w:t>S</w:t>
      </w:r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hared memory is used to </w:t>
      </w:r>
      <w:r w:rsidR="00FD0A94" w:rsidRPr="00B67F63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transfer images</w:t>
      </w:r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 between the </w:t>
      </w:r>
      <w:r w:rsidR="00FD0A94" w:rsidRPr="00B67F63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application and the</w:t>
      </w:r>
      <w:r w:rsidR="00B67F63" w:rsidRPr="00B67F63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 xml:space="preserve"> X server</w:t>
      </w:r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 on Unix systems or inside the </w:t>
      </w:r>
      <w:proofErr w:type="spellStart"/>
      <w:r w:rsidR="00FD0A94" w:rsidRPr="00B67F63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IStream</w:t>
      </w:r>
      <w:proofErr w:type="spellEnd"/>
      <w:r w:rsidR="00FD0A94" w:rsidRPr="00B67F63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 xml:space="preserve"> object</w:t>
      </w:r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 returned by</w:t>
      </w:r>
      <w:r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 </w:t>
      </w:r>
      <w:proofErr w:type="spellStart"/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>CoMarshalInterThreadInterfaceInStream</w:t>
      </w:r>
      <w:proofErr w:type="spellEnd"/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 in the </w:t>
      </w:r>
      <w:r w:rsidR="00FD0A94" w:rsidRPr="00B67F63">
        <w:rPr>
          <w:rFonts w:cstheme="minorHAnsi"/>
          <w:b/>
          <w:bCs/>
          <w:color w:val="202122"/>
          <w:sz w:val="20"/>
          <w:szCs w:val="20"/>
          <w:shd w:val="clear" w:color="auto" w:fill="FFFFFF"/>
        </w:rPr>
        <w:t>COM libraries</w:t>
      </w:r>
      <w:r w:rsidR="00FD0A94" w:rsidRPr="005C40C3">
        <w:rPr>
          <w:rFonts w:cstheme="minorHAnsi"/>
          <w:color w:val="202122"/>
          <w:sz w:val="20"/>
          <w:szCs w:val="20"/>
          <w:shd w:val="clear" w:color="auto" w:fill="FFFFFF"/>
        </w:rPr>
        <w:t xml:space="preserve"> under </w:t>
      </w:r>
      <w:r w:rsidR="00B67F63">
        <w:rPr>
          <w:rFonts w:cstheme="minorHAnsi"/>
          <w:sz w:val="20"/>
          <w:szCs w:val="20"/>
        </w:rPr>
        <w:t>Windows.</w:t>
      </w:r>
    </w:p>
    <w:p w14:paraId="59A8BF21" w14:textId="1FD541F2" w:rsidR="008C4E1B" w:rsidRDefault="008C4E1B" w:rsidP="008C4E1B">
      <w:pPr>
        <w:rPr>
          <w:rFonts w:cstheme="minorHAnsi"/>
          <w:color w:val="000000"/>
          <w:sz w:val="20"/>
          <w:szCs w:val="20"/>
        </w:rPr>
      </w:pPr>
    </w:p>
    <w:p w14:paraId="534FA8B2" w14:textId="77777777" w:rsidR="008C4E1B" w:rsidRPr="008C4E1B" w:rsidRDefault="008C4E1B" w:rsidP="008C4E1B">
      <w:pPr>
        <w:rPr>
          <w:rFonts w:cstheme="minorHAnsi"/>
          <w:color w:val="000000"/>
          <w:sz w:val="20"/>
          <w:szCs w:val="20"/>
        </w:rPr>
      </w:pPr>
    </w:p>
    <w:p w14:paraId="774DA8A0" w14:textId="77777777" w:rsidR="005A138A" w:rsidRDefault="005A138A" w:rsidP="00F437F9">
      <w:pPr>
        <w:ind w:left="360"/>
        <w:rPr>
          <w:rFonts w:cstheme="minorHAnsi"/>
          <w:b/>
          <w:bCs/>
          <w:color w:val="000000"/>
          <w:sz w:val="24"/>
          <w:szCs w:val="24"/>
        </w:rPr>
      </w:pPr>
    </w:p>
    <w:p w14:paraId="7FAF4B73" w14:textId="41DA85D9" w:rsidR="00F437F9" w:rsidRPr="00F437F9" w:rsidRDefault="00F437F9" w:rsidP="00F437F9">
      <w:pPr>
        <w:ind w:left="360"/>
        <w:rPr>
          <w:rFonts w:cstheme="minorHAnsi"/>
          <w:b/>
          <w:bCs/>
          <w:color w:val="000000"/>
          <w:sz w:val="24"/>
          <w:szCs w:val="24"/>
        </w:rPr>
      </w:pPr>
      <w:r w:rsidRPr="00F437F9">
        <w:rPr>
          <w:rFonts w:cstheme="minorHAnsi"/>
          <w:b/>
          <w:bCs/>
          <w:color w:val="000000"/>
          <w:sz w:val="24"/>
          <w:szCs w:val="24"/>
        </w:rPr>
        <w:lastRenderedPageBreak/>
        <w:t xml:space="preserve">References - </w:t>
      </w:r>
    </w:p>
    <w:p w14:paraId="699C6F6C" w14:textId="77777777" w:rsidR="00F437F9" w:rsidRPr="008C4E1B" w:rsidRDefault="00FD0A94" w:rsidP="00F437F9">
      <w:pPr>
        <w:pStyle w:val="ListParagraph"/>
        <w:numPr>
          <w:ilvl w:val="0"/>
          <w:numId w:val="2"/>
        </w:numPr>
        <w:rPr>
          <w:sz w:val="20"/>
          <w:szCs w:val="20"/>
        </w:rPr>
      </w:pPr>
      <w:hyperlink r:id="rId8" w:history="1">
        <w:r w:rsidRPr="008C4E1B">
          <w:rPr>
            <w:rStyle w:val="Hyperlink"/>
            <w:sz w:val="20"/>
            <w:szCs w:val="20"/>
          </w:rPr>
          <w:t>https://en.wikipedia.org/wiki/Shared_memory</w:t>
        </w:r>
      </w:hyperlink>
    </w:p>
    <w:p w14:paraId="0A4D20AC" w14:textId="6AAEA2CC" w:rsidR="00F62EEC" w:rsidRPr="008C4E1B" w:rsidRDefault="00F62EEC" w:rsidP="00F437F9">
      <w:pPr>
        <w:pStyle w:val="ListParagraph"/>
        <w:numPr>
          <w:ilvl w:val="0"/>
          <w:numId w:val="2"/>
        </w:numPr>
        <w:rPr>
          <w:sz w:val="20"/>
          <w:szCs w:val="20"/>
        </w:rPr>
      </w:pPr>
      <w:hyperlink r:id="rId9" w:history="1">
        <w:r w:rsidRPr="008C4E1B">
          <w:rPr>
            <w:rStyle w:val="Hyperlink"/>
            <w:sz w:val="20"/>
            <w:szCs w:val="20"/>
          </w:rPr>
          <w:t>https://docs.microfocus.com/SM/9.61/Hybrid/Content/performance/shared_memory/creation_and_use_of_shared_memory.htm#:~:text=Shared%20memory%20is%20a%20common,of%20sharing%20data%20between%20processes</w:t>
        </w:r>
      </w:hyperlink>
      <w:r w:rsidRPr="008C4E1B">
        <w:rPr>
          <w:sz w:val="20"/>
          <w:szCs w:val="20"/>
        </w:rPr>
        <w:t>.</w:t>
      </w:r>
    </w:p>
    <w:p w14:paraId="48A86425" w14:textId="32078EF4" w:rsidR="00F437F9" w:rsidRDefault="00F437F9" w:rsidP="00F437F9">
      <w:pPr>
        <w:pStyle w:val="ListParagraph"/>
        <w:numPr>
          <w:ilvl w:val="0"/>
          <w:numId w:val="2"/>
        </w:numPr>
        <w:rPr>
          <w:sz w:val="20"/>
          <w:szCs w:val="20"/>
        </w:rPr>
      </w:pPr>
      <w:hyperlink r:id="rId10" w:history="1">
        <w:r w:rsidRPr="008C4E1B">
          <w:rPr>
            <w:rStyle w:val="Hyperlink"/>
            <w:sz w:val="20"/>
            <w:szCs w:val="20"/>
          </w:rPr>
          <w:t>https://binaryterms.com/shared-memory-system-in-ipc.html#Example</w:t>
        </w:r>
      </w:hyperlink>
    </w:p>
    <w:p w14:paraId="6703FBC2" w14:textId="1EDE2881" w:rsidR="008C4E1B" w:rsidRDefault="008C4E1B" w:rsidP="008C4E1B">
      <w:pPr>
        <w:pStyle w:val="ListParagraph"/>
        <w:rPr>
          <w:sz w:val="20"/>
          <w:szCs w:val="20"/>
        </w:rPr>
      </w:pPr>
    </w:p>
    <w:p w14:paraId="4BC4AD56" w14:textId="533A993A" w:rsidR="008C4E1B" w:rsidRDefault="008C4E1B" w:rsidP="008C4E1B">
      <w:pPr>
        <w:pStyle w:val="ListParagraph"/>
        <w:rPr>
          <w:sz w:val="20"/>
          <w:szCs w:val="20"/>
        </w:rPr>
      </w:pPr>
    </w:p>
    <w:p w14:paraId="564BCC75" w14:textId="4CD026A8" w:rsidR="00F62EEC" w:rsidRDefault="00F62EEC">
      <w:pPr>
        <w:rPr>
          <w:b/>
          <w:bCs/>
          <w:sz w:val="24"/>
          <w:szCs w:val="24"/>
        </w:rPr>
      </w:pPr>
      <w:r>
        <w:t>2</w:t>
      </w:r>
      <w:r w:rsidR="008C4E1B">
        <w:t xml:space="preserve">) </w:t>
      </w:r>
      <w:r w:rsidR="00F437F9">
        <w:t xml:space="preserve"> </w:t>
      </w:r>
      <w:r w:rsidR="00F437F9" w:rsidRPr="00F437F9">
        <w:rPr>
          <w:b/>
          <w:bCs/>
          <w:sz w:val="24"/>
          <w:szCs w:val="24"/>
        </w:rPr>
        <w:t>Fields in the Process Control Block of a process in the latest Linux OS:</w:t>
      </w:r>
    </w:p>
    <w:p w14:paraId="7566BA86" w14:textId="77777777" w:rsidR="008C4E1B" w:rsidRDefault="008C4E1B" w:rsidP="00F62EEC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</w:p>
    <w:p w14:paraId="07910A61" w14:textId="69DA43C5" w:rsidR="00F62EEC" w:rsidRPr="00F437F9" w:rsidRDefault="00F62EEC" w:rsidP="00F62EEC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1. </w:t>
      </w:r>
      <w:r w:rsidRPr="00F437F9">
        <w:rPr>
          <w:rFonts w:asciiTheme="minorHAnsi" w:hAnsiTheme="minorHAnsi" w:cstheme="minorHAnsi"/>
          <w:b/>
          <w:bCs/>
          <w:color w:val="333333"/>
          <w:sz w:val="22"/>
          <w:szCs w:val="22"/>
        </w:rPr>
        <w:t>Process ID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- It is a </w:t>
      </w:r>
      <w:r w:rsidRPr="00903BA9">
        <w:rPr>
          <w:rFonts w:asciiTheme="minorHAnsi" w:hAnsiTheme="minorHAnsi" w:cstheme="minorHAnsi"/>
          <w:b/>
          <w:bCs/>
          <w:color w:val="333333"/>
          <w:sz w:val="20"/>
          <w:szCs w:val="20"/>
        </w:rPr>
        <w:t>unique identification number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which is assigned by the </w:t>
      </w:r>
      <w:r w:rsidR="0080528B">
        <w:rPr>
          <w:rFonts w:asciiTheme="minorHAnsi" w:hAnsiTheme="minorHAnsi" w:cstheme="minorHAnsi"/>
          <w:color w:val="333333"/>
          <w:sz w:val="20"/>
          <w:szCs w:val="20"/>
        </w:rPr>
        <w:t xml:space="preserve">OS 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>at the time of process creation.</w:t>
      </w:r>
    </w:p>
    <w:p w14:paraId="32390C2C" w14:textId="397C9623" w:rsidR="006571E2" w:rsidRPr="00F437F9" w:rsidRDefault="00F62EEC" w:rsidP="00F62EEC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2. </w:t>
      </w:r>
      <w:r w:rsidRPr="00F437F9">
        <w:rPr>
          <w:rFonts w:asciiTheme="minorHAnsi" w:hAnsiTheme="minorHAnsi" w:cstheme="minorHAnsi"/>
          <w:b/>
          <w:bCs/>
          <w:color w:val="333333"/>
          <w:sz w:val="22"/>
          <w:szCs w:val="22"/>
        </w:rPr>
        <w:t>Process Status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- It contains the </w:t>
      </w:r>
      <w:r w:rsidRPr="00903BA9">
        <w:rPr>
          <w:rFonts w:asciiTheme="minorHAnsi" w:hAnsiTheme="minorHAnsi" w:cstheme="minorHAnsi"/>
          <w:b/>
          <w:bCs/>
          <w:color w:val="333333"/>
          <w:sz w:val="20"/>
          <w:szCs w:val="20"/>
        </w:rPr>
        <w:t>current state information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in which the process is residing </w:t>
      </w:r>
      <w:r w:rsidR="006571E2" w:rsidRPr="00F437F9">
        <w:rPr>
          <w:rFonts w:asciiTheme="minorHAnsi" w:hAnsiTheme="minorHAnsi" w:cstheme="minorHAnsi"/>
          <w:color w:val="333333"/>
          <w:sz w:val="20"/>
          <w:szCs w:val="20"/>
        </w:rPr>
        <w:t>(generally new, ready, waiting, running, terminated)</w:t>
      </w:r>
    </w:p>
    <w:p w14:paraId="32074A0C" w14:textId="1CCD4FAF" w:rsidR="00F62EEC" w:rsidRPr="00F437F9" w:rsidRDefault="006571E2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r w:rsidRPr="00F437F9">
        <w:rPr>
          <w:rFonts w:asciiTheme="minorHAnsi" w:hAnsiTheme="minorHAnsi" w:cstheme="minorHAnsi"/>
          <w:color w:val="333333"/>
          <w:sz w:val="20"/>
          <w:szCs w:val="20"/>
        </w:rPr>
        <w:t>3</w:t>
      </w:r>
      <w:r w:rsidR="00F62EEC"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. </w:t>
      </w:r>
      <w:r w:rsidR="00F62EEC" w:rsidRPr="00F437F9">
        <w:rPr>
          <w:rFonts w:asciiTheme="minorHAnsi" w:hAnsiTheme="minorHAnsi" w:cstheme="minorHAnsi"/>
          <w:b/>
          <w:bCs/>
          <w:color w:val="333333"/>
          <w:sz w:val="22"/>
          <w:szCs w:val="22"/>
        </w:rPr>
        <w:t>Program Counter</w:t>
      </w:r>
      <w:r w:rsidR="00F62EEC"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- It contains the address of the next instruction to be executed.</w:t>
      </w:r>
    </w:p>
    <w:p w14:paraId="0B76B3FC" w14:textId="413F39E8" w:rsidR="006571E2" w:rsidRDefault="006571E2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4. </w:t>
      </w:r>
      <w:r w:rsidRPr="00F437F9">
        <w:rPr>
          <w:rFonts w:asciiTheme="minorHAnsi" w:hAnsiTheme="minorHAnsi" w:cstheme="minorHAnsi"/>
          <w:b/>
          <w:bCs/>
          <w:color w:val="333333"/>
          <w:sz w:val="22"/>
          <w:szCs w:val="22"/>
        </w:rPr>
        <w:t>CPU registers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</w:t>
      </w:r>
      <w:r w:rsidR="00F437F9">
        <w:rPr>
          <w:rFonts w:asciiTheme="minorHAnsi" w:hAnsiTheme="minorHAnsi" w:cstheme="minorHAnsi"/>
          <w:color w:val="333333"/>
          <w:sz w:val="20"/>
          <w:szCs w:val="20"/>
        </w:rPr>
        <w:t>–</w:t>
      </w:r>
      <w:r w:rsidRPr="00F437F9">
        <w:rPr>
          <w:rFonts w:asciiTheme="minorHAnsi" w:hAnsiTheme="minorHAnsi" w:cstheme="minorHAnsi"/>
          <w:color w:val="333333"/>
          <w:sz w:val="20"/>
          <w:szCs w:val="20"/>
        </w:rPr>
        <w:t xml:space="preserve"> </w:t>
      </w:r>
      <w:r w:rsidR="00F437F9">
        <w:rPr>
          <w:rFonts w:asciiTheme="minorHAnsi" w:hAnsiTheme="minorHAnsi" w:cstheme="minorHAnsi"/>
          <w:color w:val="333333"/>
          <w:sz w:val="20"/>
          <w:szCs w:val="20"/>
        </w:rPr>
        <w:t xml:space="preserve">A CPU register is a </w:t>
      </w:r>
      <w:r w:rsidR="00F437F9" w:rsidRPr="00903BA9">
        <w:rPr>
          <w:rFonts w:asciiTheme="minorHAnsi" w:hAnsiTheme="minorHAnsi" w:cstheme="minorHAnsi"/>
          <w:b/>
          <w:bCs/>
          <w:color w:val="333333"/>
          <w:sz w:val="20"/>
          <w:szCs w:val="20"/>
        </w:rPr>
        <w:t>quickly accessible small-sized location</w:t>
      </w:r>
      <w:r w:rsidR="00F437F9">
        <w:rPr>
          <w:rFonts w:asciiTheme="minorHAnsi" w:hAnsiTheme="minorHAnsi" w:cstheme="minorHAnsi"/>
          <w:color w:val="333333"/>
          <w:sz w:val="20"/>
          <w:szCs w:val="20"/>
        </w:rPr>
        <w:t xml:space="preserve"> available to the CPU. These registers are </w:t>
      </w:r>
      <w:r w:rsidR="00F437F9" w:rsidRPr="00903BA9">
        <w:rPr>
          <w:rFonts w:asciiTheme="minorHAnsi" w:hAnsiTheme="minorHAnsi" w:cstheme="minorHAnsi"/>
          <w:b/>
          <w:bCs/>
          <w:color w:val="333333"/>
          <w:sz w:val="20"/>
          <w:szCs w:val="20"/>
        </w:rPr>
        <w:t>stored in virtual memory</w:t>
      </w:r>
      <w:r w:rsidR="00F437F9">
        <w:rPr>
          <w:rFonts w:asciiTheme="minorHAnsi" w:hAnsiTheme="minorHAnsi" w:cstheme="minorHAnsi"/>
          <w:color w:val="333333"/>
          <w:sz w:val="20"/>
          <w:szCs w:val="20"/>
        </w:rPr>
        <w:t xml:space="preserve"> (RAM).</w:t>
      </w:r>
    </w:p>
    <w:p w14:paraId="2107653A" w14:textId="20ACCFFA" w:rsidR="006571E2" w:rsidRPr="00F437F9" w:rsidRDefault="00F437F9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61738E"/>
          <w:sz w:val="20"/>
          <w:szCs w:val="20"/>
          <w:shd w:val="clear" w:color="auto" w:fill="FAFBFC"/>
        </w:rPr>
      </w:pPr>
      <w:r>
        <w:rPr>
          <w:rFonts w:asciiTheme="minorHAnsi" w:hAnsiTheme="minorHAnsi" w:cstheme="minorHAnsi"/>
          <w:color w:val="333333"/>
          <w:sz w:val="20"/>
          <w:szCs w:val="20"/>
        </w:rPr>
        <w:t xml:space="preserve">5. </w:t>
      </w:r>
      <w:r w:rsidRPr="00F437F9">
        <w:rPr>
          <w:rFonts w:asciiTheme="minorHAnsi" w:hAnsiTheme="minorHAnsi" w:cstheme="minorHAnsi"/>
          <w:b/>
          <w:bCs/>
          <w:color w:val="333333"/>
          <w:sz w:val="22"/>
          <w:szCs w:val="22"/>
        </w:rPr>
        <w:t>Context Switching</w:t>
      </w:r>
      <w:r>
        <w:rPr>
          <w:rFonts w:asciiTheme="minorHAnsi" w:hAnsiTheme="minorHAnsi" w:cstheme="minorHAnsi"/>
          <w:color w:val="333333"/>
          <w:sz w:val="20"/>
          <w:szCs w:val="20"/>
        </w:rPr>
        <w:t xml:space="preserve"> – This takes care of </w:t>
      </w:r>
      <w:r w:rsidRPr="00903BA9">
        <w:rPr>
          <w:rFonts w:asciiTheme="minorHAnsi" w:hAnsiTheme="minorHAnsi" w:cstheme="minorHAnsi"/>
          <w:b/>
          <w:bCs/>
          <w:color w:val="333333"/>
          <w:sz w:val="20"/>
          <w:szCs w:val="20"/>
        </w:rPr>
        <w:t>switching the CPU from one process/ task to another</w:t>
      </w:r>
      <w:r>
        <w:rPr>
          <w:rFonts w:asciiTheme="minorHAnsi" w:hAnsiTheme="minorHAnsi" w:cstheme="minorHAnsi"/>
          <w:color w:val="333333"/>
          <w:sz w:val="20"/>
          <w:szCs w:val="20"/>
        </w:rPr>
        <w:t xml:space="preserve">. It stores the state of the process so that it can be restored and its </w:t>
      </w:r>
      <w:r w:rsidRPr="00903BA9">
        <w:rPr>
          <w:rFonts w:asciiTheme="minorHAnsi" w:hAnsiTheme="minorHAnsi" w:cstheme="minorHAnsi"/>
          <w:b/>
          <w:bCs/>
          <w:color w:val="333333"/>
          <w:sz w:val="20"/>
          <w:szCs w:val="20"/>
        </w:rPr>
        <w:t>execution can be resumed</w:t>
      </w:r>
      <w:r>
        <w:rPr>
          <w:rFonts w:asciiTheme="minorHAnsi" w:hAnsiTheme="minorHAnsi" w:cstheme="minorHAnsi"/>
          <w:color w:val="333333"/>
          <w:sz w:val="20"/>
          <w:szCs w:val="20"/>
        </w:rPr>
        <w:t xml:space="preserve"> at a later point. This allows multiple processes to share a single CPU.</w:t>
      </w:r>
    </w:p>
    <w:p w14:paraId="6094F3F9" w14:textId="59D88C18" w:rsidR="006571E2" w:rsidRPr="00F437F9" w:rsidRDefault="00F437F9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6. </w:t>
      </w:r>
      <w:r w:rsidR="006571E2" w:rsidRPr="00F437F9">
        <w:rPr>
          <w:rFonts w:asciiTheme="minorHAnsi" w:hAnsiTheme="minorHAnsi" w:cstheme="minorHAnsi"/>
          <w:b/>
          <w:bCs/>
          <w:sz w:val="22"/>
          <w:szCs w:val="22"/>
        </w:rPr>
        <w:t xml:space="preserve">CPU scheduling information </w:t>
      </w:r>
      <w:r w:rsidR="001C3530" w:rsidRPr="00F437F9">
        <w:rPr>
          <w:rFonts w:asciiTheme="minorHAnsi" w:hAnsiTheme="minorHAnsi" w:cstheme="minorHAnsi"/>
          <w:sz w:val="20"/>
          <w:szCs w:val="20"/>
        </w:rPr>
        <w:t xml:space="preserve">-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Scheduling information is used to </w:t>
      </w:r>
      <w:r w:rsidR="001C3530" w:rsidRPr="00903BA9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set the priority of different processes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. This is very useful information which is set by the process control block. In 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a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computer system there 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are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many processes running simultaneously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,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and each process 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has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its 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own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priority. The priority of 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the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primary feature of RAM is higher than other secondary features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, for example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. Scheduling information is very useful in managing any computer system.</w:t>
      </w:r>
    </w:p>
    <w:p w14:paraId="7192E661" w14:textId="544731BD" w:rsidR="006571E2" w:rsidRPr="00F437F9" w:rsidRDefault="00F437F9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7. </w:t>
      </w:r>
      <w:r w:rsidRPr="00F437F9">
        <w:rPr>
          <w:rFonts w:asciiTheme="minorHAnsi" w:hAnsiTheme="minorHAnsi" w:cstheme="minorHAnsi"/>
          <w:b/>
          <w:bCs/>
          <w:sz w:val="22"/>
          <w:szCs w:val="22"/>
        </w:rPr>
        <w:t>M</w:t>
      </w:r>
      <w:r w:rsidR="006571E2" w:rsidRPr="00F437F9">
        <w:rPr>
          <w:rFonts w:asciiTheme="minorHAnsi" w:hAnsiTheme="minorHAnsi" w:cstheme="minorHAnsi"/>
          <w:b/>
          <w:bCs/>
          <w:sz w:val="22"/>
          <w:szCs w:val="22"/>
        </w:rPr>
        <w:t>emory-management data</w:t>
      </w:r>
      <w:r w:rsidR="006571E2" w:rsidRPr="00F437F9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–</w:t>
      </w:r>
      <w:r w:rsidR="001C3530" w:rsidRPr="00F437F9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>It manages the record of how much memory is available and how much memory has been allocated to that process. It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co</w:t>
      </w:r>
      <w:r w:rsidR="00903BA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nsists of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1C3530" w:rsidRPr="00903BA9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page and segment tables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and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also stores the data contained in </w:t>
      </w:r>
      <w:r w:rsidR="001C3530" w:rsidRPr="00903BA9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base and limit registers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.</w:t>
      </w:r>
    </w:p>
    <w:p w14:paraId="2052A9A9" w14:textId="777DE62A" w:rsidR="006571E2" w:rsidRPr="00F437F9" w:rsidRDefault="00BA177D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8. </w:t>
      </w:r>
      <w:r w:rsidRPr="00BA177D">
        <w:rPr>
          <w:rFonts w:asciiTheme="minorHAnsi" w:hAnsiTheme="minorHAnsi" w:cstheme="minorHAnsi"/>
          <w:b/>
          <w:bCs/>
          <w:sz w:val="22"/>
          <w:szCs w:val="22"/>
        </w:rPr>
        <w:t>A</w:t>
      </w:r>
      <w:r w:rsidR="006571E2" w:rsidRPr="00BA177D">
        <w:rPr>
          <w:rFonts w:asciiTheme="minorHAnsi" w:hAnsiTheme="minorHAnsi" w:cstheme="minorHAnsi"/>
          <w:b/>
          <w:bCs/>
          <w:sz w:val="22"/>
          <w:szCs w:val="22"/>
        </w:rPr>
        <w:t>ccounting data</w:t>
      </w:r>
      <w:r w:rsidR="006571E2" w:rsidRPr="00F437F9">
        <w:rPr>
          <w:rFonts w:asciiTheme="minorHAnsi" w:hAnsiTheme="minorHAnsi" w:cstheme="minorHAnsi"/>
          <w:sz w:val="20"/>
          <w:szCs w:val="20"/>
        </w:rPr>
        <w:t xml:space="preserve"> </w:t>
      </w:r>
      <w:r w:rsidR="001C3530" w:rsidRPr="00F437F9">
        <w:rPr>
          <w:rFonts w:asciiTheme="minorHAnsi" w:hAnsiTheme="minorHAnsi" w:cstheme="minorHAnsi"/>
          <w:sz w:val="20"/>
          <w:szCs w:val="20"/>
        </w:rPr>
        <w:t xml:space="preserve">-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This section of 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the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process control block stores the details relate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d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to </w:t>
      </w:r>
      <w:r w:rsidRPr="00AE7620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 xml:space="preserve">CPU utilization </w:t>
      </w:r>
      <w:r w:rsidR="001C3530" w:rsidRPr="00AE7620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and execution time of a process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.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The time limits, account numbers, amount of CPU used, process numbers etc.</w:t>
      </w:r>
      <w:r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,</w:t>
      </w:r>
      <w:r w:rsidR="001C3530" w:rsidRPr="00F437F9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are all a part of the PCB accounting information.</w:t>
      </w:r>
    </w:p>
    <w:p w14:paraId="4EAFD6F9" w14:textId="5FCF7C16" w:rsidR="006571E2" w:rsidRPr="00F437F9" w:rsidRDefault="00BA177D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  <w:r>
        <w:rPr>
          <w:rFonts w:asciiTheme="minorHAnsi" w:hAnsiTheme="minorHAnsi" w:cstheme="minorHAnsi"/>
          <w:sz w:val="20"/>
          <w:szCs w:val="20"/>
        </w:rPr>
        <w:t xml:space="preserve">9. </w:t>
      </w:r>
      <w:r w:rsidR="006571E2" w:rsidRPr="00BA177D">
        <w:rPr>
          <w:rFonts w:asciiTheme="minorHAnsi" w:hAnsiTheme="minorHAnsi" w:cstheme="minorHAnsi"/>
          <w:b/>
          <w:bCs/>
          <w:sz w:val="22"/>
          <w:szCs w:val="22"/>
        </w:rPr>
        <w:t xml:space="preserve">I/O </w:t>
      </w:r>
      <w:r>
        <w:rPr>
          <w:rFonts w:asciiTheme="minorHAnsi" w:hAnsiTheme="minorHAnsi" w:cstheme="minorHAnsi"/>
          <w:b/>
          <w:bCs/>
          <w:sz w:val="22"/>
          <w:szCs w:val="22"/>
        </w:rPr>
        <w:t>S</w:t>
      </w:r>
      <w:r w:rsidR="006571E2" w:rsidRPr="00BA177D">
        <w:rPr>
          <w:rFonts w:asciiTheme="minorHAnsi" w:hAnsiTheme="minorHAnsi" w:cstheme="minorHAnsi"/>
          <w:b/>
          <w:bCs/>
          <w:sz w:val="22"/>
          <w:szCs w:val="22"/>
        </w:rPr>
        <w:t>tatus</w:t>
      </w:r>
      <w:r w:rsidR="001C3530" w:rsidRPr="00F437F9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FD19F8">
        <w:rPr>
          <w:rFonts w:asciiTheme="minorHAnsi" w:hAnsiTheme="minorHAnsi" w:cstheme="minorHAnsi"/>
          <w:b/>
          <w:bCs/>
          <w:sz w:val="20"/>
          <w:szCs w:val="20"/>
        </w:rPr>
        <w:t>–</w:t>
      </w:r>
      <w:r w:rsidR="001C3530" w:rsidRPr="00F437F9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FD19F8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This section pertains to the </w:t>
      </w:r>
      <w:r w:rsidR="00FD19F8" w:rsidRPr="00FD19F8">
        <w:rPr>
          <w:rFonts w:asciiTheme="minorHAnsi" w:hAnsiTheme="minorHAnsi" w:cstheme="minorHAnsi"/>
          <w:b/>
          <w:bCs/>
          <w:color w:val="000000"/>
          <w:sz w:val="20"/>
          <w:szCs w:val="20"/>
          <w:shd w:val="clear" w:color="auto" w:fill="FFFFFF"/>
        </w:rPr>
        <w:t>list of I/O devices</w:t>
      </w:r>
      <w:r w:rsidR="00FD19F8"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allocated to that process.</w:t>
      </w:r>
    </w:p>
    <w:p w14:paraId="0B2C874D" w14:textId="3D26DAF1" w:rsidR="001C3530" w:rsidRPr="00F437F9" w:rsidRDefault="00BA177D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10</w:t>
      </w:r>
      <w:r w:rsidRPr="00BA177D">
        <w:rPr>
          <w:rFonts w:asciiTheme="minorHAnsi" w:hAnsiTheme="minorHAnsi" w:cstheme="minorHAnsi"/>
          <w:b/>
          <w:bCs/>
          <w:sz w:val="22"/>
          <w:szCs w:val="22"/>
        </w:rPr>
        <w:t xml:space="preserve">. List of </w:t>
      </w:r>
      <w:r w:rsidR="001C3530" w:rsidRPr="00BA177D">
        <w:rPr>
          <w:rFonts w:asciiTheme="minorHAnsi" w:hAnsiTheme="minorHAnsi" w:cstheme="minorHAnsi"/>
          <w:b/>
          <w:bCs/>
          <w:sz w:val="22"/>
          <w:szCs w:val="22"/>
        </w:rPr>
        <w:t>Open Files</w:t>
      </w:r>
      <w:r w:rsidR="001C3530" w:rsidRPr="00F437F9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– </w:t>
      </w:r>
      <w:r>
        <w:rPr>
          <w:rFonts w:asciiTheme="minorHAnsi" w:hAnsiTheme="minorHAnsi" w:cstheme="minorHAnsi"/>
          <w:sz w:val="20"/>
          <w:szCs w:val="20"/>
        </w:rPr>
        <w:t xml:space="preserve">This contains information on </w:t>
      </w:r>
      <w:r w:rsidRPr="00FD19F8">
        <w:rPr>
          <w:rFonts w:asciiTheme="minorHAnsi" w:hAnsiTheme="minorHAnsi" w:cstheme="minorHAnsi"/>
          <w:b/>
          <w:bCs/>
          <w:sz w:val="20"/>
          <w:szCs w:val="20"/>
        </w:rPr>
        <w:t>all the files that are used by that given process</w:t>
      </w:r>
      <w:r>
        <w:rPr>
          <w:rFonts w:asciiTheme="minorHAnsi" w:hAnsiTheme="minorHAnsi" w:cstheme="minorHAnsi"/>
          <w:sz w:val="20"/>
          <w:szCs w:val="20"/>
        </w:rPr>
        <w:t>. It helps the OS to close all opened files at the termination state of the process.</w:t>
      </w:r>
      <w:r w:rsidR="001C3530" w:rsidRPr="00F437F9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1CB06EA0" w14:textId="16AA201A" w:rsidR="006571E2" w:rsidRPr="00BA177D" w:rsidRDefault="006571E2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b/>
          <w:bCs/>
        </w:rPr>
      </w:pPr>
    </w:p>
    <w:p w14:paraId="179E430A" w14:textId="3A636E7A" w:rsidR="00BA177D" w:rsidRPr="00BA177D" w:rsidRDefault="00BA177D" w:rsidP="006571E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b/>
          <w:bCs/>
        </w:rPr>
      </w:pPr>
      <w:r w:rsidRPr="00BA177D">
        <w:rPr>
          <w:rFonts w:asciiTheme="minorHAnsi" w:hAnsiTheme="minorHAnsi" w:cstheme="minorHAnsi"/>
          <w:b/>
          <w:bCs/>
        </w:rPr>
        <w:t>References:</w:t>
      </w:r>
    </w:p>
    <w:p w14:paraId="43AD336F" w14:textId="4F7296D4" w:rsidR="006571E2" w:rsidRPr="00F437F9" w:rsidRDefault="006571E2" w:rsidP="00BA177D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hyperlink r:id="rId11" w:history="1">
        <w:r w:rsidRPr="00F437F9">
          <w:rPr>
            <w:rStyle w:val="Hyperlink"/>
            <w:rFonts w:asciiTheme="minorHAnsi" w:hAnsiTheme="minorHAnsi" w:cstheme="minorHAnsi"/>
            <w:sz w:val="20"/>
            <w:szCs w:val="20"/>
          </w:rPr>
          <w:t>https://www.cs.fsu.edu/~zwang/files/cop4610/Fall2016/chapter3.pdf</w:t>
        </w:r>
      </w:hyperlink>
    </w:p>
    <w:p w14:paraId="254254E0" w14:textId="2BB78CDB" w:rsidR="006571E2" w:rsidRPr="00F437F9" w:rsidRDefault="006571E2" w:rsidP="00BA177D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hyperlink r:id="rId12" w:history="1">
        <w:r w:rsidRPr="00F437F9">
          <w:rPr>
            <w:rStyle w:val="Hyperlink"/>
            <w:rFonts w:asciiTheme="minorHAnsi" w:hAnsiTheme="minorHAnsi" w:cstheme="minorHAnsi"/>
            <w:sz w:val="20"/>
            <w:szCs w:val="20"/>
          </w:rPr>
          <w:t>https://www.scaler.com/topics/operating-system/process-control-block-in-os/</w:t>
        </w:r>
      </w:hyperlink>
    </w:p>
    <w:p w14:paraId="3BA3720B" w14:textId="23E357E0" w:rsidR="001C3530" w:rsidRPr="00F437F9" w:rsidRDefault="001C3530" w:rsidP="00BA177D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0"/>
          <w:szCs w:val="20"/>
        </w:rPr>
      </w:pPr>
      <w:hyperlink r:id="rId13" w:history="1">
        <w:r w:rsidRPr="00F437F9">
          <w:rPr>
            <w:rStyle w:val="Hyperlink"/>
            <w:rFonts w:asciiTheme="minorHAnsi" w:hAnsiTheme="minorHAnsi" w:cstheme="minorHAnsi"/>
            <w:sz w:val="20"/>
            <w:szCs w:val="20"/>
          </w:rPr>
          <w:t>https://www.includehelp.com/operating-systems/process-control-block-in-operating-system.aspx</w:t>
        </w:r>
      </w:hyperlink>
    </w:p>
    <w:p w14:paraId="2B3FD6C6" w14:textId="0161D691" w:rsidR="006571E2" w:rsidRPr="00E5657A" w:rsidRDefault="001C3530" w:rsidP="006571E2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7"/>
          <w:szCs w:val="27"/>
        </w:rPr>
      </w:pPr>
      <w:hyperlink r:id="rId14" w:history="1">
        <w:r w:rsidRPr="00F437F9">
          <w:rPr>
            <w:rStyle w:val="Hyperlink"/>
            <w:rFonts w:asciiTheme="minorHAnsi" w:hAnsiTheme="minorHAnsi" w:cstheme="minorHAnsi"/>
            <w:sz w:val="20"/>
            <w:szCs w:val="20"/>
          </w:rPr>
          <w:t>https://www.tutorialspoint.com/what-is-process-control-block-pcb#:~:text=Process%20Control%20Block%20is%20a,in%20terms%20of%20the%20PCB</w:t>
        </w:r>
      </w:hyperlink>
      <w:r w:rsidRPr="00F437F9">
        <w:rPr>
          <w:rFonts w:asciiTheme="minorHAnsi" w:hAnsiTheme="minorHAnsi" w:cstheme="minorHAnsi"/>
          <w:color w:val="333333"/>
          <w:sz w:val="20"/>
          <w:szCs w:val="20"/>
        </w:rPr>
        <w:t>.</w:t>
      </w:r>
    </w:p>
    <w:sectPr w:rsidR="006571E2" w:rsidRPr="00E565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60618"/>
    <w:multiLevelType w:val="hybridMultilevel"/>
    <w:tmpl w:val="E0E417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276C6"/>
    <w:multiLevelType w:val="hybridMultilevel"/>
    <w:tmpl w:val="D6BC88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2540A"/>
    <w:multiLevelType w:val="hybridMultilevel"/>
    <w:tmpl w:val="A086B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247F0"/>
    <w:multiLevelType w:val="hybridMultilevel"/>
    <w:tmpl w:val="077A3CA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D268D9"/>
    <w:multiLevelType w:val="hybridMultilevel"/>
    <w:tmpl w:val="782A56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3378A"/>
    <w:multiLevelType w:val="hybridMultilevel"/>
    <w:tmpl w:val="B2D6695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6D1977"/>
    <w:multiLevelType w:val="hybridMultilevel"/>
    <w:tmpl w:val="CCF0BF0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A4954"/>
    <w:multiLevelType w:val="hybridMultilevel"/>
    <w:tmpl w:val="ED9CF9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E0C9E"/>
    <w:multiLevelType w:val="hybridMultilevel"/>
    <w:tmpl w:val="4C8C1A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593762"/>
    <w:multiLevelType w:val="multilevel"/>
    <w:tmpl w:val="D1C29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68743553">
    <w:abstractNumId w:val="9"/>
  </w:num>
  <w:num w:numId="2" w16cid:durableId="397939066">
    <w:abstractNumId w:val="0"/>
  </w:num>
  <w:num w:numId="3" w16cid:durableId="999965781">
    <w:abstractNumId w:val="1"/>
  </w:num>
  <w:num w:numId="4" w16cid:durableId="1966499868">
    <w:abstractNumId w:val="4"/>
  </w:num>
  <w:num w:numId="5" w16cid:durableId="520049301">
    <w:abstractNumId w:val="7"/>
  </w:num>
  <w:num w:numId="6" w16cid:durableId="266236796">
    <w:abstractNumId w:val="2"/>
  </w:num>
  <w:num w:numId="7" w16cid:durableId="385957343">
    <w:abstractNumId w:val="5"/>
  </w:num>
  <w:num w:numId="8" w16cid:durableId="2125491936">
    <w:abstractNumId w:val="6"/>
  </w:num>
  <w:num w:numId="9" w16cid:durableId="542787736">
    <w:abstractNumId w:val="8"/>
  </w:num>
  <w:num w:numId="10" w16cid:durableId="2639240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bGwsDA2MzCzNDNW0lEKTi0uzszPAykwrAUAklCdECwAAAA="/>
  </w:docVars>
  <w:rsids>
    <w:rsidRoot w:val="00EE1A38"/>
    <w:rsid w:val="001C3530"/>
    <w:rsid w:val="003612F4"/>
    <w:rsid w:val="003B5D7F"/>
    <w:rsid w:val="004F1F4B"/>
    <w:rsid w:val="00503DC3"/>
    <w:rsid w:val="00567CF8"/>
    <w:rsid w:val="005A138A"/>
    <w:rsid w:val="005C40C3"/>
    <w:rsid w:val="00607A05"/>
    <w:rsid w:val="006571E2"/>
    <w:rsid w:val="00667BB3"/>
    <w:rsid w:val="0080528B"/>
    <w:rsid w:val="00836E56"/>
    <w:rsid w:val="00837F32"/>
    <w:rsid w:val="008C4E1B"/>
    <w:rsid w:val="008F73A0"/>
    <w:rsid w:val="00903BA9"/>
    <w:rsid w:val="00991B1C"/>
    <w:rsid w:val="009D01AF"/>
    <w:rsid w:val="009E4FC9"/>
    <w:rsid w:val="00A659FF"/>
    <w:rsid w:val="00AE7620"/>
    <w:rsid w:val="00B67F63"/>
    <w:rsid w:val="00BA177D"/>
    <w:rsid w:val="00C65D11"/>
    <w:rsid w:val="00C743A9"/>
    <w:rsid w:val="00E5657A"/>
    <w:rsid w:val="00EB246F"/>
    <w:rsid w:val="00EE1A38"/>
    <w:rsid w:val="00F16929"/>
    <w:rsid w:val="00F437F9"/>
    <w:rsid w:val="00F62EEC"/>
    <w:rsid w:val="00FB573B"/>
    <w:rsid w:val="00FD0A94"/>
    <w:rsid w:val="00FD1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F68C7"/>
  <w15:chartTrackingRefBased/>
  <w15:docId w15:val="{8337D6E8-6101-448A-8DDC-3C9981422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571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0A9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A9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62E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ighlight--red">
    <w:name w:val="highlight--red"/>
    <w:basedOn w:val="DefaultParagraphFont"/>
    <w:rsid w:val="006571E2"/>
  </w:style>
  <w:style w:type="character" w:customStyle="1" w:styleId="Heading3Char">
    <w:name w:val="Heading 3 Char"/>
    <w:basedOn w:val="DefaultParagraphFont"/>
    <w:link w:val="Heading3"/>
    <w:uiPriority w:val="9"/>
    <w:rsid w:val="006571E2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Strong">
    <w:name w:val="Strong"/>
    <w:basedOn w:val="DefaultParagraphFont"/>
    <w:uiPriority w:val="22"/>
    <w:qFormat/>
    <w:rsid w:val="001C3530"/>
    <w:rPr>
      <w:b/>
      <w:bCs/>
    </w:rPr>
  </w:style>
  <w:style w:type="paragraph" w:styleId="ListParagraph">
    <w:name w:val="List Paragraph"/>
    <w:basedOn w:val="Normal"/>
    <w:uiPriority w:val="34"/>
    <w:qFormat/>
    <w:rsid w:val="005C40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hared_memory" TargetMode="External"/><Relationship Id="rId13" Type="http://schemas.openxmlformats.org/officeDocument/2006/relationships/hyperlink" Target="https://www.includehelp.com/operating-systems/process-control-block-in-operating-system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emory_protection#Segmentation" TargetMode="External"/><Relationship Id="rId12" Type="http://schemas.openxmlformats.org/officeDocument/2006/relationships/hyperlink" Target="https://www.scaler.com/topics/operating-system/process-control-block-in-o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memory-protection-in-operating-systems/" TargetMode="External"/><Relationship Id="rId11" Type="http://schemas.openxmlformats.org/officeDocument/2006/relationships/hyperlink" Target="https://www.cs.fsu.edu/~zwang/files/cop4610/Fall2016/chapter3.pdf" TargetMode="External"/><Relationship Id="rId5" Type="http://schemas.openxmlformats.org/officeDocument/2006/relationships/hyperlink" Target="http://www.cs.uni.edu/~diesburg/courses/cs3430_sp14/sessions/s12/s12_memory_protection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binaryterms.com/shared-memory-system-in-ipc.html#Examp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focus.com/SM/9.61/Hybrid/Content/performance/shared_memory/creation_and_use_of_shared_memory.htm#:~:text=Shared%20memory%20is%20a%20common,of%20sharing%20data%20between%20processes" TargetMode="External"/><Relationship Id="rId14" Type="http://schemas.openxmlformats.org/officeDocument/2006/relationships/hyperlink" Target="https://www.tutorialspoint.com/what-is-process-control-block-pcb#:~:text=Process%20Control%20Block%20is%20a,in%20terms%20of%20the%20PC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7</TotalTime>
  <Pages>2</Pages>
  <Words>983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36</cp:revision>
  <dcterms:created xsi:type="dcterms:W3CDTF">2022-11-25T13:01:00Z</dcterms:created>
  <dcterms:modified xsi:type="dcterms:W3CDTF">2022-11-2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9a9930-8962-40c4-9ca1-6bbad8e01fd6</vt:lpwstr>
  </property>
</Properties>
</file>